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</w:t>
      </w:r>
      <w:r>
        <w:t xml:space="preserve">eq</w:t>
      </w:r>
      <w:r>
        <w:t xml:space="preserve">,</w:t>
      </w:r>
      <w:r>
        <w:t xml:space="preserve"> </w:t>
      </w:r>
      <w:r>
        <w:rPr>
          <w:i/>
        </w:rPr>
        <w:t xml:space="preserve">Ram, Y.</w:t>
      </w:r>
      <w:r>
        <w:rPr>
          <w:i/>
        </w:rPr>
        <w:t xml:space="preserve">eq</w:t>
      </w:r>
      <w:r>
        <w:t xml:space="preserve">, Lilach Hadany.</w:t>
      </w:r>
      <w:r>
        <w:t xml:space="preserve"> </w:t>
      </w:r>
      <w:hyperlink r:id="rId26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112177; DOI: 10.1101/112177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7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In review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28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9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0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1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2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3" w:name="software-datasets"/>
      <w:bookmarkEnd w:id="33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4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5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6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7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38" w:name="presentations"/>
      <w:bookmarkEnd w:id="38"/>
      <w:r>
        <w:t xml:space="preserve">Presentations</w:t>
      </w:r>
    </w:p>
    <w:p>
      <w:pPr>
        <w:numPr>
          <w:numId w:val="1005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2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2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3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4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5" w:name="awards"/>
      <w:bookmarkEnd w:id="45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6" w:name="peer-reviews"/>
      <w:bookmarkEnd w:id="46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7" w:name="teaching"/>
      <w:bookmarkEnd w:id="47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8" w:name="public-outreach"/>
      <w:bookmarkEnd w:id="48"/>
      <w:r>
        <w:t xml:space="preserve">Public Outreach</w:t>
      </w:r>
    </w:p>
    <w:p>
      <w:pPr>
        <w:pStyle w:val="Heading3"/>
      </w:pPr>
      <w:bookmarkStart w:id="49" w:name="publications-1"/>
      <w:bookmarkEnd w:id="49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0" w:name="presentations-1"/>
      <w:bookmarkEnd w:id="50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390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efb0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7" Target="http://dx.doi.org/10.1101/062323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51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39" Target="https://github.com/yoavram/ILANIT2017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7" Target="http://dx.doi.org/10.1101/062323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51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39" Target="https://github.com/yoavram/ILANIT2017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03-04T21:47:24Z</dcterms:created>
  <dcterms:modified xsi:type="dcterms:W3CDTF">2017-03-04T21:47:24Z</dcterms:modified>
</cp:coreProperties>
</file>